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2283" w:rsidRDefault="008B55B9" w:rsidP="00A27549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52900</wp:posOffset>
                </wp:positionH>
                <wp:positionV relativeFrom="paragraph">
                  <wp:posOffset>-106680</wp:posOffset>
                </wp:positionV>
                <wp:extent cx="2240280" cy="975360"/>
                <wp:effectExtent l="0" t="0" r="762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27549" w:rsidRPr="00A27549" w:rsidRDefault="00A27549" w:rsidP="00A27549">
                            <w:pPr>
                              <w:pStyle w:val="NoSpacing"/>
                              <w:jc w:val="center"/>
                              <w:rPr>
                                <w:b/>
                              </w:rPr>
                            </w:pPr>
                            <w:r w:rsidRPr="00A27549">
                              <w:rPr>
                                <w:b/>
                              </w:rPr>
                              <w:t>Piedmont Pediatrics, PLC</w:t>
                            </w:r>
                          </w:p>
                          <w:p w:rsidR="00A27549" w:rsidRDefault="00A27549" w:rsidP="00A27549">
                            <w:pPr>
                              <w:pStyle w:val="NoSpacing"/>
                              <w:jc w:val="center"/>
                            </w:pPr>
                            <w:r>
                              <w:t>20 Rock Pointe Lane</w:t>
                            </w:r>
                          </w:p>
                          <w:p w:rsidR="00A27549" w:rsidRDefault="00A27549" w:rsidP="00A27549">
                            <w:pPr>
                              <w:pStyle w:val="NoSpacing"/>
                              <w:jc w:val="center"/>
                            </w:pPr>
                            <w:r>
                              <w:t>Warrenton, VA 20186</w:t>
                            </w:r>
                          </w:p>
                          <w:p w:rsidR="00A27549" w:rsidRDefault="00A27549" w:rsidP="00A27549">
                            <w:pPr>
                              <w:pStyle w:val="NoSpacing"/>
                              <w:jc w:val="center"/>
                            </w:pPr>
                            <w:r>
                              <w:t>(540)347-9900</w:t>
                            </w:r>
                          </w:p>
                          <w:p w:rsidR="00A27549" w:rsidRPr="00A27549" w:rsidRDefault="008B55B9" w:rsidP="00A27549">
                            <w:pPr>
                              <w:pStyle w:val="NoSpacing"/>
                              <w:jc w:val="center"/>
                            </w:pPr>
                            <w:hyperlink r:id="rId4" w:history="1">
                              <w:r w:rsidR="00A27549" w:rsidRPr="00A27549">
                                <w:rPr>
                                  <w:rStyle w:val="Hyperlink"/>
                                </w:rPr>
                                <w:t>www.piedmontpediatrics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7pt;margin-top:-8.4pt;width:176.4pt;height:7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">
                <v:textbox>
                  <w:txbxContent>
                    <w:p w:rsidR="00A27549" w:rsidRPr="00A27549" w:rsidRDefault="00A27549" w:rsidP="00A27549">
                      <w:pPr>
                        <w:pStyle w:val="NoSpacing"/>
                        <w:jc w:val="center"/>
                        <w:rPr>
                          <w:b/>
                        </w:rPr>
                      </w:pPr>
                      <w:r w:rsidRPr="00A27549">
                        <w:rPr>
                          <w:b/>
                        </w:rPr>
                        <w:t>Piedmont Pediatrics, PLC</w:t>
                      </w:r>
                    </w:p>
                    <w:p w:rsidR="00A27549" w:rsidRDefault="00A27549" w:rsidP="00A27549">
                      <w:pPr>
                        <w:pStyle w:val="NoSpacing"/>
                        <w:jc w:val="center"/>
                      </w:pPr>
                      <w:r>
                        <w:t>20 Rock Pointe Lane</w:t>
                      </w:r>
                    </w:p>
                    <w:p w:rsidR="00A27549" w:rsidRDefault="00A27549" w:rsidP="00A27549">
                      <w:pPr>
                        <w:pStyle w:val="NoSpacing"/>
                        <w:jc w:val="center"/>
                      </w:pPr>
                      <w:r>
                        <w:t>Warrenton, VA 20186</w:t>
                      </w:r>
                    </w:p>
                    <w:p w:rsidR="00A27549" w:rsidRDefault="00A27549" w:rsidP="00A27549">
                      <w:pPr>
                        <w:pStyle w:val="NoSpacing"/>
                        <w:jc w:val="center"/>
                      </w:pPr>
                      <w:r>
                        <w:t>(540)347-9900</w:t>
                      </w:r>
                    </w:p>
                    <w:p w:rsidR="00A27549" w:rsidRPr="00A27549" w:rsidRDefault="008B55B9" w:rsidP="00A27549">
                      <w:pPr>
                        <w:pStyle w:val="NoSpacing"/>
                        <w:jc w:val="center"/>
                      </w:pPr>
                      <w:hyperlink r:id="rId5" w:history="1">
                        <w:r w:rsidR="00A27549" w:rsidRPr="00A27549">
                          <w:rPr>
                            <w:rStyle w:val="Hyperlink"/>
                          </w:rPr>
                          <w:t>www.piedmontpediatrics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082664">
        <w:rPr>
          <w:noProof/>
        </w:rPr>
        <w:drawing>
          <wp:inline distT="0" distB="0" distL="0" distR="0">
            <wp:extent cx="2202180" cy="8686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7445 Piedmont Pediatrics Logo with banne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4673" cy="86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7549">
        <w:t xml:space="preserve">                   </w:t>
      </w:r>
    </w:p>
    <w:p w:rsidR="00082664" w:rsidRDefault="00082664"/>
    <w:p w:rsidR="00082664" w:rsidRDefault="00082664" w:rsidP="00082664">
      <w:pPr>
        <w:jc w:val="center"/>
        <w:rPr>
          <w:b/>
          <w:u w:val="single"/>
        </w:rPr>
      </w:pPr>
      <w:r w:rsidRPr="00082664">
        <w:rPr>
          <w:b/>
          <w:u w:val="single"/>
        </w:rPr>
        <w:t>Medical Records Release Authorization</w:t>
      </w:r>
    </w:p>
    <w:p w:rsidR="00082664" w:rsidRPr="00082664" w:rsidRDefault="00082664" w:rsidP="00082664">
      <w:pPr>
        <w:jc w:val="center"/>
        <w:rPr>
          <w:b/>
          <w:u w:val="single"/>
        </w:rPr>
      </w:pPr>
    </w:p>
    <w:p w:rsidR="00082664" w:rsidRDefault="00082664" w:rsidP="00082664">
      <w:r>
        <w:t>I hereby request the medical records on:</w:t>
      </w:r>
    </w:p>
    <w:p w:rsidR="00DF09B6" w:rsidRDefault="00082664" w:rsidP="00DF09B6">
      <w:pPr>
        <w:pStyle w:val="NoSpacing"/>
      </w:pPr>
      <w:r>
        <w:t>_____________________________________________ __________________________</w:t>
      </w:r>
      <w:r w:rsidR="00CC3767">
        <w:t xml:space="preserve"> ______________________</w:t>
      </w:r>
    </w:p>
    <w:p w:rsidR="00082664" w:rsidRDefault="00082664" w:rsidP="00082664">
      <w:r>
        <w:t xml:space="preserve">Patients Name </w:t>
      </w:r>
      <w:r w:rsidR="00DF09B6">
        <w:tab/>
      </w:r>
      <w:r w:rsidR="00DF09B6">
        <w:tab/>
      </w:r>
      <w:r w:rsidR="00DF09B6">
        <w:tab/>
      </w:r>
      <w:r w:rsidR="00DF09B6">
        <w:tab/>
      </w:r>
      <w:r w:rsidR="00DF09B6">
        <w:tab/>
      </w:r>
      <w:r w:rsidR="00DF09B6">
        <w:tab/>
      </w:r>
      <w:r>
        <w:t>Date of Birth</w:t>
      </w:r>
      <w:r w:rsidR="00CC3767">
        <w:tab/>
      </w:r>
      <w:r w:rsidR="00CC3767">
        <w:tab/>
      </w:r>
      <w:r w:rsidR="00CC3767">
        <w:tab/>
        <w:t>Contact Phone #</w:t>
      </w:r>
    </w:p>
    <w:p w:rsidR="00DF09B6" w:rsidRDefault="00DF09B6" w:rsidP="00082664"/>
    <w:p w:rsidR="00082664" w:rsidRDefault="00082664" w:rsidP="00082664">
      <w:r w:rsidRPr="00426CDE">
        <w:rPr>
          <w:b/>
        </w:rPr>
        <w:t>To be released from</w:t>
      </w:r>
      <w:r>
        <w:t>:</w:t>
      </w:r>
      <w:r w:rsidR="00DF09B6">
        <w:tab/>
      </w:r>
      <w:r>
        <w:t xml:space="preserve"> ______________________________________________</w:t>
      </w:r>
    </w:p>
    <w:p w:rsidR="00082664" w:rsidRDefault="00DF09B6" w:rsidP="00082664">
      <w:r>
        <w:tab/>
      </w:r>
      <w:r>
        <w:tab/>
      </w:r>
      <w:r>
        <w:tab/>
      </w:r>
      <w:r w:rsidR="00082664">
        <w:t>______________________________________________</w:t>
      </w:r>
    </w:p>
    <w:p w:rsidR="00082664" w:rsidRPr="00082664" w:rsidRDefault="00DF09B6" w:rsidP="00082664">
      <w:r>
        <w:tab/>
      </w:r>
      <w:r>
        <w:tab/>
      </w:r>
      <w:r>
        <w:tab/>
      </w:r>
      <w:r w:rsidR="00082664">
        <w:t>______________________________________________</w:t>
      </w:r>
      <w:r w:rsidR="00082664">
        <w:br/>
      </w:r>
    </w:p>
    <w:p w:rsidR="00082664" w:rsidRPr="00082664" w:rsidRDefault="00082664" w:rsidP="00082664">
      <w:r w:rsidRPr="00082664">
        <w:t xml:space="preserve"> </w:t>
      </w:r>
      <w:r w:rsidRPr="00082664">
        <w:rPr>
          <w:b/>
          <w:bCs/>
        </w:rPr>
        <w:t>Portions of records requested</w:t>
      </w:r>
      <w:r w:rsidRPr="00082664">
        <w:t xml:space="preserve">: </w:t>
      </w:r>
    </w:p>
    <w:p w:rsidR="00082664" w:rsidRPr="00082664" w:rsidRDefault="00DF09B6" w:rsidP="00082664">
      <w:r>
        <w:tab/>
      </w:r>
      <w:r>
        <w:tab/>
      </w:r>
      <w:r>
        <w:tab/>
      </w:r>
      <w:r>
        <w:tab/>
      </w:r>
      <w:r w:rsidR="00082664" w:rsidRPr="00082664">
        <w:t xml:space="preserve">____ History &amp; Physical ____ Vaccine Records </w:t>
      </w:r>
      <w:r w:rsidR="00426CDE">
        <w:t xml:space="preserve"> ________Entire Record</w:t>
      </w:r>
    </w:p>
    <w:p w:rsidR="00082664" w:rsidRPr="00082664" w:rsidRDefault="00DF09B6" w:rsidP="00082664">
      <w:r>
        <w:tab/>
      </w:r>
      <w:r>
        <w:tab/>
      </w:r>
      <w:r>
        <w:tab/>
      </w:r>
      <w:r>
        <w:tab/>
      </w:r>
      <w:r w:rsidR="00082664" w:rsidRPr="00082664">
        <w:t>____ Laboratory</w:t>
      </w:r>
      <w:r w:rsidR="00426CDE">
        <w:t xml:space="preserve">             </w:t>
      </w:r>
      <w:r w:rsidR="00082664" w:rsidRPr="00082664">
        <w:t xml:space="preserve"> ____ Progress Notes </w:t>
      </w:r>
    </w:p>
    <w:p w:rsidR="00082664" w:rsidRPr="00082664" w:rsidRDefault="00DF09B6" w:rsidP="00082664">
      <w:r>
        <w:tab/>
      </w:r>
      <w:r>
        <w:tab/>
      </w:r>
      <w:r>
        <w:tab/>
      </w:r>
      <w:r>
        <w:tab/>
      </w:r>
      <w:r w:rsidR="00082664" w:rsidRPr="00082664">
        <w:t xml:space="preserve">____ Radiology/ MRI/ CT ____ Growth Charts </w:t>
      </w:r>
    </w:p>
    <w:p w:rsidR="00082664" w:rsidRPr="00082664" w:rsidRDefault="00082664" w:rsidP="00DF09B6">
      <w:pPr>
        <w:pStyle w:val="NoSpacing"/>
      </w:pPr>
      <w:r w:rsidRPr="00426CDE">
        <w:rPr>
          <w:b/>
        </w:rPr>
        <w:t>Records to be released to</w:t>
      </w:r>
      <w:r w:rsidRPr="00082664">
        <w:t xml:space="preserve">: </w:t>
      </w:r>
      <w:r w:rsidR="00DF09B6">
        <w:tab/>
        <w:t>Piedmont Pediatrics, PLC</w:t>
      </w:r>
      <w:r w:rsidRPr="00082664">
        <w:t xml:space="preserve"> </w:t>
      </w:r>
    </w:p>
    <w:p w:rsidR="00082664" w:rsidRPr="00082664" w:rsidRDefault="00DF09B6" w:rsidP="00DF09B6">
      <w:pPr>
        <w:pStyle w:val="NoSpacing"/>
      </w:pPr>
      <w:r>
        <w:tab/>
      </w:r>
      <w:r>
        <w:tab/>
      </w:r>
      <w:r>
        <w:tab/>
      </w:r>
      <w:r>
        <w:tab/>
        <w:t>20 Rock Pointe Lane</w:t>
      </w:r>
      <w:r w:rsidR="00082664" w:rsidRPr="00082664">
        <w:t xml:space="preserve"> </w:t>
      </w:r>
    </w:p>
    <w:p w:rsidR="00082664" w:rsidRPr="00082664" w:rsidRDefault="00DF09B6" w:rsidP="00DF09B6">
      <w:pPr>
        <w:pStyle w:val="NoSpacing"/>
      </w:pPr>
      <w:r>
        <w:tab/>
      </w:r>
      <w:r>
        <w:tab/>
      </w:r>
      <w:r>
        <w:tab/>
      </w:r>
      <w:r>
        <w:tab/>
        <w:t>Warrenton, VA  20186</w:t>
      </w:r>
      <w:r w:rsidR="00082664" w:rsidRPr="00082664">
        <w:t xml:space="preserve"> </w:t>
      </w:r>
    </w:p>
    <w:p w:rsidR="00082664" w:rsidRDefault="00DF09B6" w:rsidP="00DF09B6">
      <w:pPr>
        <w:pStyle w:val="NoSpacing"/>
      </w:pPr>
      <w:r>
        <w:tab/>
      </w:r>
      <w:r>
        <w:tab/>
      </w:r>
      <w:r>
        <w:tab/>
      </w:r>
      <w:r>
        <w:tab/>
        <w:t>(540)347-9900</w:t>
      </w:r>
      <w:r w:rsidR="00082664" w:rsidRPr="00082664">
        <w:t xml:space="preserve"> </w:t>
      </w:r>
    </w:p>
    <w:p w:rsidR="00DF09B6" w:rsidRDefault="00DF09B6" w:rsidP="00DF09B6">
      <w:pPr>
        <w:pStyle w:val="NoSpacing"/>
      </w:pPr>
      <w:r>
        <w:tab/>
      </w:r>
      <w:r>
        <w:tab/>
      </w:r>
      <w:r>
        <w:tab/>
      </w:r>
      <w:r>
        <w:tab/>
        <w:t>(540)349-0920 fax</w:t>
      </w:r>
    </w:p>
    <w:p w:rsidR="00DF09B6" w:rsidRPr="00082664" w:rsidRDefault="00DF09B6" w:rsidP="00DF09B6">
      <w:pPr>
        <w:pStyle w:val="NoSpacing"/>
      </w:pPr>
      <w:r>
        <w:tab/>
      </w:r>
      <w:r>
        <w:tab/>
      </w:r>
      <w:r>
        <w:tab/>
      </w:r>
      <w:r>
        <w:tab/>
      </w:r>
    </w:p>
    <w:p w:rsidR="008E09EE" w:rsidRDefault="00DF09B6" w:rsidP="00DF09B6">
      <w:pPr>
        <w:pStyle w:val="NoSpacing"/>
      </w:pPr>
      <w:r w:rsidRPr="008E09EE">
        <w:rPr>
          <w:b/>
        </w:rPr>
        <w:t>The purpose of this request</w:t>
      </w:r>
      <w:r>
        <w:t>: ________________________________________________</w:t>
      </w:r>
    </w:p>
    <w:p w:rsidR="00DF09B6" w:rsidRDefault="00DF09B6" w:rsidP="00DF09B6">
      <w:r>
        <w:t>(To continue medical care/moving/insurance/etc.)</w:t>
      </w:r>
    </w:p>
    <w:p w:rsidR="008E09EE" w:rsidRDefault="008E09EE" w:rsidP="00DF09B6"/>
    <w:p w:rsidR="008E09EE" w:rsidRDefault="008E09EE" w:rsidP="008E09EE">
      <w:pPr>
        <w:pStyle w:val="NoSpacing"/>
      </w:pPr>
      <w:r>
        <w:t xml:space="preserve"> _________________________________________________</w:t>
      </w:r>
      <w:r>
        <w:tab/>
      </w:r>
      <w:r>
        <w:tab/>
        <w:t>______________________</w:t>
      </w:r>
    </w:p>
    <w:p w:rsidR="008E09EE" w:rsidRPr="0083604A" w:rsidRDefault="008E09EE" w:rsidP="008E09EE">
      <w:pPr>
        <w:pStyle w:val="NoSpacing"/>
        <w:rPr>
          <w:b/>
        </w:rPr>
      </w:pPr>
      <w:r>
        <w:t>Signature of Patient or Legal Guardian</w:t>
      </w:r>
      <w:r>
        <w:tab/>
      </w:r>
      <w:r>
        <w:tab/>
      </w:r>
      <w:r>
        <w:tab/>
      </w:r>
      <w:r>
        <w:tab/>
      </w:r>
      <w:r>
        <w:tab/>
        <w:t>Relationship to Patient</w:t>
      </w:r>
    </w:p>
    <w:p w:rsidR="008E09EE" w:rsidRPr="0083604A" w:rsidRDefault="008E09EE" w:rsidP="008E09EE">
      <w:pPr>
        <w:pStyle w:val="NoSpacing"/>
        <w:rPr>
          <w:b/>
        </w:rPr>
      </w:pPr>
    </w:p>
    <w:p w:rsidR="008E09EE" w:rsidRDefault="008E09EE" w:rsidP="008E09EE">
      <w:pPr>
        <w:pStyle w:val="NoSpacing"/>
      </w:pPr>
      <w:r>
        <w:t>_________________________________________________</w:t>
      </w:r>
      <w:r>
        <w:tab/>
      </w:r>
      <w:r>
        <w:tab/>
        <w:t>______________________</w:t>
      </w:r>
    </w:p>
    <w:p w:rsidR="008E09EE" w:rsidRDefault="008E09EE" w:rsidP="008E09EE">
      <w:pPr>
        <w:pStyle w:val="NoSpacing"/>
      </w:pPr>
      <w:r>
        <w:t>Printed Name of Patient or Legal Guardian</w:t>
      </w:r>
      <w:r>
        <w:tab/>
      </w:r>
      <w:r>
        <w:tab/>
      </w:r>
      <w:r>
        <w:tab/>
      </w:r>
      <w:r>
        <w:tab/>
        <w:t>Date</w:t>
      </w:r>
    </w:p>
    <w:p w:rsidR="008E09EE" w:rsidRDefault="008E09EE" w:rsidP="008E09EE">
      <w:pPr>
        <w:pStyle w:val="NoSpacing"/>
      </w:pPr>
    </w:p>
    <w:p w:rsidR="008E09EE" w:rsidRDefault="008E09EE" w:rsidP="008E09EE">
      <w:pPr>
        <w:pStyle w:val="NoSpacing"/>
      </w:pPr>
    </w:p>
    <w:p w:rsidR="00082664" w:rsidRDefault="00082664" w:rsidP="00DF09B6"/>
    <w:sectPr w:rsidR="00082664" w:rsidSect="0008266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xNzS1MDS0NzMwMLcyUdpeDU4uLM/DyQAsNaAG4M8UMsAAAA"/>
  </w:docVars>
  <w:rsids>
    <w:rsidRoot w:val="00082664"/>
    <w:rsid w:val="0000278C"/>
    <w:rsid w:val="00010DC5"/>
    <w:rsid w:val="00014A70"/>
    <w:rsid w:val="00026347"/>
    <w:rsid w:val="00036F3A"/>
    <w:rsid w:val="00050222"/>
    <w:rsid w:val="00061AF5"/>
    <w:rsid w:val="00062A39"/>
    <w:rsid w:val="00082664"/>
    <w:rsid w:val="000A099C"/>
    <w:rsid w:val="000B1D61"/>
    <w:rsid w:val="000B6102"/>
    <w:rsid w:val="000C3B83"/>
    <w:rsid w:val="000C3FCA"/>
    <w:rsid w:val="000C63BC"/>
    <w:rsid w:val="000F30C7"/>
    <w:rsid w:val="000F6ADA"/>
    <w:rsid w:val="001037EE"/>
    <w:rsid w:val="00103CF8"/>
    <w:rsid w:val="00116123"/>
    <w:rsid w:val="0011690E"/>
    <w:rsid w:val="0012436E"/>
    <w:rsid w:val="00131C43"/>
    <w:rsid w:val="0014647D"/>
    <w:rsid w:val="00151D62"/>
    <w:rsid w:val="00154A54"/>
    <w:rsid w:val="0016477C"/>
    <w:rsid w:val="0016519A"/>
    <w:rsid w:val="00176C8D"/>
    <w:rsid w:val="001819D5"/>
    <w:rsid w:val="00187436"/>
    <w:rsid w:val="001A25DD"/>
    <w:rsid w:val="001A51B2"/>
    <w:rsid w:val="001A7134"/>
    <w:rsid w:val="001C0C10"/>
    <w:rsid w:val="001E4710"/>
    <w:rsid w:val="001E47BD"/>
    <w:rsid w:val="001E7436"/>
    <w:rsid w:val="001F5581"/>
    <w:rsid w:val="001F5653"/>
    <w:rsid w:val="002108E7"/>
    <w:rsid w:val="002112E9"/>
    <w:rsid w:val="00214C4F"/>
    <w:rsid w:val="00244804"/>
    <w:rsid w:val="00247137"/>
    <w:rsid w:val="002505E6"/>
    <w:rsid w:val="00261CC2"/>
    <w:rsid w:val="002622C6"/>
    <w:rsid w:val="00264B38"/>
    <w:rsid w:val="00273552"/>
    <w:rsid w:val="0028441A"/>
    <w:rsid w:val="00292411"/>
    <w:rsid w:val="002A73DD"/>
    <w:rsid w:val="002B14CE"/>
    <w:rsid w:val="002C0398"/>
    <w:rsid w:val="002C55EB"/>
    <w:rsid w:val="002C5C4E"/>
    <w:rsid w:val="002C6039"/>
    <w:rsid w:val="002D1DE4"/>
    <w:rsid w:val="002D26BC"/>
    <w:rsid w:val="002D288E"/>
    <w:rsid w:val="002E44F4"/>
    <w:rsid w:val="002F3113"/>
    <w:rsid w:val="00306E7B"/>
    <w:rsid w:val="00314FF4"/>
    <w:rsid w:val="003275C2"/>
    <w:rsid w:val="00330BAA"/>
    <w:rsid w:val="003335A3"/>
    <w:rsid w:val="00354458"/>
    <w:rsid w:val="00355926"/>
    <w:rsid w:val="00386B55"/>
    <w:rsid w:val="003874CB"/>
    <w:rsid w:val="00390FF8"/>
    <w:rsid w:val="00392429"/>
    <w:rsid w:val="00394D73"/>
    <w:rsid w:val="003A17D8"/>
    <w:rsid w:val="003B0A6F"/>
    <w:rsid w:val="003B2CC8"/>
    <w:rsid w:val="003B699F"/>
    <w:rsid w:val="003D3725"/>
    <w:rsid w:val="003D6BEB"/>
    <w:rsid w:val="003D754F"/>
    <w:rsid w:val="00401EF6"/>
    <w:rsid w:val="00426CDE"/>
    <w:rsid w:val="004340EA"/>
    <w:rsid w:val="0043506F"/>
    <w:rsid w:val="0046249E"/>
    <w:rsid w:val="00466976"/>
    <w:rsid w:val="00474A19"/>
    <w:rsid w:val="0049146F"/>
    <w:rsid w:val="004A0755"/>
    <w:rsid w:val="004A309B"/>
    <w:rsid w:val="004A5A71"/>
    <w:rsid w:val="004F14BB"/>
    <w:rsid w:val="004F43B5"/>
    <w:rsid w:val="004F4E36"/>
    <w:rsid w:val="004F75E2"/>
    <w:rsid w:val="005079A3"/>
    <w:rsid w:val="00520F7F"/>
    <w:rsid w:val="00536196"/>
    <w:rsid w:val="00553276"/>
    <w:rsid w:val="005576C3"/>
    <w:rsid w:val="00576CFD"/>
    <w:rsid w:val="005860BF"/>
    <w:rsid w:val="005A6FA5"/>
    <w:rsid w:val="005B3997"/>
    <w:rsid w:val="005B51B8"/>
    <w:rsid w:val="005C20D8"/>
    <w:rsid w:val="005D5170"/>
    <w:rsid w:val="005D6545"/>
    <w:rsid w:val="005F7BD3"/>
    <w:rsid w:val="0060320F"/>
    <w:rsid w:val="00616813"/>
    <w:rsid w:val="00624D73"/>
    <w:rsid w:val="00627F1F"/>
    <w:rsid w:val="00633CE3"/>
    <w:rsid w:val="00637D9B"/>
    <w:rsid w:val="00642D09"/>
    <w:rsid w:val="00652ABA"/>
    <w:rsid w:val="006629CE"/>
    <w:rsid w:val="00665C72"/>
    <w:rsid w:val="00675BBD"/>
    <w:rsid w:val="006A01AE"/>
    <w:rsid w:val="006B0057"/>
    <w:rsid w:val="006B2E35"/>
    <w:rsid w:val="006B327B"/>
    <w:rsid w:val="006B492E"/>
    <w:rsid w:val="006B4CE5"/>
    <w:rsid w:val="006B7200"/>
    <w:rsid w:val="006C7A70"/>
    <w:rsid w:val="006D1D71"/>
    <w:rsid w:val="006E5E09"/>
    <w:rsid w:val="006E5E0D"/>
    <w:rsid w:val="006E7899"/>
    <w:rsid w:val="006F0179"/>
    <w:rsid w:val="006F34E6"/>
    <w:rsid w:val="007065A3"/>
    <w:rsid w:val="00706D8A"/>
    <w:rsid w:val="00711E9C"/>
    <w:rsid w:val="007212D3"/>
    <w:rsid w:val="00722AEE"/>
    <w:rsid w:val="0072510D"/>
    <w:rsid w:val="00743EDA"/>
    <w:rsid w:val="00746E84"/>
    <w:rsid w:val="00751583"/>
    <w:rsid w:val="00755256"/>
    <w:rsid w:val="00762283"/>
    <w:rsid w:val="00772FE2"/>
    <w:rsid w:val="0078224A"/>
    <w:rsid w:val="007A7B47"/>
    <w:rsid w:val="007A7DC7"/>
    <w:rsid w:val="007B0B44"/>
    <w:rsid w:val="007E0EA4"/>
    <w:rsid w:val="007F2B88"/>
    <w:rsid w:val="007F6273"/>
    <w:rsid w:val="00811677"/>
    <w:rsid w:val="0082300F"/>
    <w:rsid w:val="008265EA"/>
    <w:rsid w:val="00852405"/>
    <w:rsid w:val="008600DC"/>
    <w:rsid w:val="00860A26"/>
    <w:rsid w:val="0088175C"/>
    <w:rsid w:val="008871DA"/>
    <w:rsid w:val="008A51F4"/>
    <w:rsid w:val="008A7516"/>
    <w:rsid w:val="008B2711"/>
    <w:rsid w:val="008B55B9"/>
    <w:rsid w:val="008B722D"/>
    <w:rsid w:val="008C0038"/>
    <w:rsid w:val="008D7731"/>
    <w:rsid w:val="008E09EE"/>
    <w:rsid w:val="00910B6D"/>
    <w:rsid w:val="009143A5"/>
    <w:rsid w:val="00920117"/>
    <w:rsid w:val="0093083A"/>
    <w:rsid w:val="00932458"/>
    <w:rsid w:val="00941FCE"/>
    <w:rsid w:val="009435BB"/>
    <w:rsid w:val="00953372"/>
    <w:rsid w:val="009710A8"/>
    <w:rsid w:val="009900A9"/>
    <w:rsid w:val="00997A78"/>
    <w:rsid w:val="009A006D"/>
    <w:rsid w:val="009A3FE5"/>
    <w:rsid w:val="009A4B4E"/>
    <w:rsid w:val="009B1999"/>
    <w:rsid w:val="009B465A"/>
    <w:rsid w:val="009B650A"/>
    <w:rsid w:val="009C016B"/>
    <w:rsid w:val="009C3928"/>
    <w:rsid w:val="009C619D"/>
    <w:rsid w:val="009E6364"/>
    <w:rsid w:val="009F2AF7"/>
    <w:rsid w:val="00A01A9D"/>
    <w:rsid w:val="00A04766"/>
    <w:rsid w:val="00A24909"/>
    <w:rsid w:val="00A25CB0"/>
    <w:rsid w:val="00A27549"/>
    <w:rsid w:val="00A3169C"/>
    <w:rsid w:val="00A4307B"/>
    <w:rsid w:val="00A50CE6"/>
    <w:rsid w:val="00A55A35"/>
    <w:rsid w:val="00A80FD9"/>
    <w:rsid w:val="00A843F9"/>
    <w:rsid w:val="00A85703"/>
    <w:rsid w:val="00A86A06"/>
    <w:rsid w:val="00AA094E"/>
    <w:rsid w:val="00AA62F3"/>
    <w:rsid w:val="00AB3334"/>
    <w:rsid w:val="00AC2241"/>
    <w:rsid w:val="00AC30EF"/>
    <w:rsid w:val="00AD393C"/>
    <w:rsid w:val="00AD5259"/>
    <w:rsid w:val="00AD5477"/>
    <w:rsid w:val="00AE3B3B"/>
    <w:rsid w:val="00AE5F5A"/>
    <w:rsid w:val="00AF0912"/>
    <w:rsid w:val="00AF3557"/>
    <w:rsid w:val="00AF42E3"/>
    <w:rsid w:val="00B06967"/>
    <w:rsid w:val="00B107CF"/>
    <w:rsid w:val="00B11F11"/>
    <w:rsid w:val="00B1469B"/>
    <w:rsid w:val="00B16D61"/>
    <w:rsid w:val="00B26EF8"/>
    <w:rsid w:val="00B27CD8"/>
    <w:rsid w:val="00B316FB"/>
    <w:rsid w:val="00B32B04"/>
    <w:rsid w:val="00B3604D"/>
    <w:rsid w:val="00B54BEE"/>
    <w:rsid w:val="00B627A1"/>
    <w:rsid w:val="00B66B83"/>
    <w:rsid w:val="00B711A8"/>
    <w:rsid w:val="00B71292"/>
    <w:rsid w:val="00B7694F"/>
    <w:rsid w:val="00B81B39"/>
    <w:rsid w:val="00BB11CC"/>
    <w:rsid w:val="00BC1A1E"/>
    <w:rsid w:val="00BD2B03"/>
    <w:rsid w:val="00BE5F4A"/>
    <w:rsid w:val="00BE7D0B"/>
    <w:rsid w:val="00BF6C5B"/>
    <w:rsid w:val="00C12AAE"/>
    <w:rsid w:val="00C12C4B"/>
    <w:rsid w:val="00C144C9"/>
    <w:rsid w:val="00C16486"/>
    <w:rsid w:val="00C34518"/>
    <w:rsid w:val="00C420FE"/>
    <w:rsid w:val="00C437E8"/>
    <w:rsid w:val="00C510FB"/>
    <w:rsid w:val="00C64186"/>
    <w:rsid w:val="00C64D6F"/>
    <w:rsid w:val="00C713FF"/>
    <w:rsid w:val="00C74559"/>
    <w:rsid w:val="00C75FAA"/>
    <w:rsid w:val="00C75FFE"/>
    <w:rsid w:val="00C83E32"/>
    <w:rsid w:val="00C917B5"/>
    <w:rsid w:val="00C93BA4"/>
    <w:rsid w:val="00CA7843"/>
    <w:rsid w:val="00CB6861"/>
    <w:rsid w:val="00CC3767"/>
    <w:rsid w:val="00CC4E80"/>
    <w:rsid w:val="00CD6D81"/>
    <w:rsid w:val="00CF0CA9"/>
    <w:rsid w:val="00D02973"/>
    <w:rsid w:val="00D14D47"/>
    <w:rsid w:val="00D27394"/>
    <w:rsid w:val="00D27787"/>
    <w:rsid w:val="00D319D1"/>
    <w:rsid w:val="00D337D6"/>
    <w:rsid w:val="00D4257A"/>
    <w:rsid w:val="00D439BE"/>
    <w:rsid w:val="00D6195E"/>
    <w:rsid w:val="00D70B32"/>
    <w:rsid w:val="00D759B3"/>
    <w:rsid w:val="00D802C6"/>
    <w:rsid w:val="00D91F81"/>
    <w:rsid w:val="00D94F2E"/>
    <w:rsid w:val="00D96DAC"/>
    <w:rsid w:val="00DD1626"/>
    <w:rsid w:val="00DF0813"/>
    <w:rsid w:val="00DF09B6"/>
    <w:rsid w:val="00DF4BDB"/>
    <w:rsid w:val="00E02CFA"/>
    <w:rsid w:val="00E16D61"/>
    <w:rsid w:val="00E17B91"/>
    <w:rsid w:val="00E20EEA"/>
    <w:rsid w:val="00E222A7"/>
    <w:rsid w:val="00E25741"/>
    <w:rsid w:val="00E31084"/>
    <w:rsid w:val="00E402F8"/>
    <w:rsid w:val="00E420FD"/>
    <w:rsid w:val="00E45115"/>
    <w:rsid w:val="00E47382"/>
    <w:rsid w:val="00E60A65"/>
    <w:rsid w:val="00E626C4"/>
    <w:rsid w:val="00E71AE0"/>
    <w:rsid w:val="00E75595"/>
    <w:rsid w:val="00E76627"/>
    <w:rsid w:val="00E85D0E"/>
    <w:rsid w:val="00E96C07"/>
    <w:rsid w:val="00EA0FA1"/>
    <w:rsid w:val="00EB4825"/>
    <w:rsid w:val="00EB579F"/>
    <w:rsid w:val="00EC5020"/>
    <w:rsid w:val="00EE1078"/>
    <w:rsid w:val="00EE2110"/>
    <w:rsid w:val="00EE67B3"/>
    <w:rsid w:val="00F00BD6"/>
    <w:rsid w:val="00F02084"/>
    <w:rsid w:val="00F12E50"/>
    <w:rsid w:val="00F343AF"/>
    <w:rsid w:val="00F5042C"/>
    <w:rsid w:val="00F50714"/>
    <w:rsid w:val="00F57DC6"/>
    <w:rsid w:val="00F76759"/>
    <w:rsid w:val="00F80204"/>
    <w:rsid w:val="00F9529F"/>
    <w:rsid w:val="00FA296A"/>
    <w:rsid w:val="00FA3D28"/>
    <w:rsid w:val="00FB4CEA"/>
    <w:rsid w:val="00FD2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B28511-4034-4867-BB9C-7159D8ADC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26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66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F09B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2754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file:///C:\Users\myoung\AppData\Local\Microsoft\Windows\Temporary%20Internet%20Files\Content.Outlook\CPG8NWFF\www.piedmontpediatrics.com" TargetMode="External"/><Relationship Id="rId4" Type="http://schemas.openxmlformats.org/officeDocument/2006/relationships/hyperlink" Target="file:///C:\Users\myoung\AppData\Local\Microsoft\Windows\Temporary%20Internet%20Files\Content.Outlook\CPG8NWFF\www.piedmontpediatric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cey Leadbetter</dc:creator>
  <cp:lastModifiedBy>Susan Johnson</cp:lastModifiedBy>
  <cp:revision>2</cp:revision>
  <cp:lastPrinted>2017-02-08T17:20:00Z</cp:lastPrinted>
  <dcterms:created xsi:type="dcterms:W3CDTF">2017-02-20T17:35:00Z</dcterms:created>
  <dcterms:modified xsi:type="dcterms:W3CDTF">2017-02-20T17:35:00Z</dcterms:modified>
</cp:coreProperties>
</file>